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80C19AA" w14:textId="61B03A4C" w:rsidR="00812DDD" w:rsidRPr="005A472A" w:rsidRDefault="00260107" w:rsidP="00690294">
      <w:pPr>
        <w:jc w:val="center"/>
        <w:rPr>
          <w:rFonts w:cstheme="minorHAnsi"/>
          <w:b/>
          <w:sz w:val="32"/>
          <w:szCs w:val="32"/>
        </w:rPr>
      </w:pPr>
      <w:r>
        <w:rPr>
          <w:rFonts w:cstheme="minorHAnsi"/>
          <w:b/>
          <w:sz w:val="32"/>
          <w:szCs w:val="32"/>
        </w:rPr>
        <w:t>bClear charitable fund - donation</w:t>
      </w:r>
      <w:r w:rsidR="00690294" w:rsidRPr="005A472A">
        <w:rPr>
          <w:rFonts w:cstheme="minorHAnsi"/>
          <w:b/>
          <w:sz w:val="32"/>
          <w:szCs w:val="32"/>
        </w:rPr>
        <w:t xml:space="preserve"> </w:t>
      </w:r>
      <w:r>
        <w:rPr>
          <w:rFonts w:cstheme="minorHAnsi"/>
          <w:b/>
          <w:sz w:val="32"/>
          <w:szCs w:val="32"/>
        </w:rPr>
        <w:t>a</w:t>
      </w:r>
      <w:r w:rsidR="00690294" w:rsidRPr="005A472A">
        <w:rPr>
          <w:rFonts w:cstheme="minorHAnsi"/>
          <w:b/>
          <w:sz w:val="32"/>
          <w:szCs w:val="32"/>
        </w:rPr>
        <w:t xml:space="preserve">pplication </w:t>
      </w:r>
      <w:r>
        <w:rPr>
          <w:rFonts w:cstheme="minorHAnsi"/>
          <w:b/>
          <w:sz w:val="32"/>
          <w:szCs w:val="32"/>
        </w:rPr>
        <w:t>f</w:t>
      </w:r>
      <w:r w:rsidR="00690294" w:rsidRPr="005A472A">
        <w:rPr>
          <w:rFonts w:cstheme="minorHAnsi"/>
          <w:b/>
          <w:sz w:val="32"/>
          <w:szCs w:val="32"/>
        </w:rPr>
        <w:t>orm</w:t>
      </w:r>
    </w:p>
    <w:p w14:paraId="080C19AB" w14:textId="77777777" w:rsidR="00690294" w:rsidRPr="003239E2" w:rsidRDefault="00690294" w:rsidP="00690294">
      <w:pPr>
        <w:rPr>
          <w:rFonts w:cstheme="minorHAnsi"/>
          <w:b/>
          <w:bCs/>
        </w:rPr>
      </w:pPr>
      <w:r w:rsidRPr="003239E2">
        <w:rPr>
          <w:rFonts w:cstheme="minorHAnsi"/>
          <w:b/>
          <w:bCs/>
        </w:rPr>
        <w:t>Notes</w:t>
      </w:r>
    </w:p>
    <w:p w14:paraId="080C19AC" w14:textId="6AB033D5" w:rsidR="00690294" w:rsidRPr="005A472A" w:rsidRDefault="00690294" w:rsidP="00607B33">
      <w:pPr>
        <w:pStyle w:val="ListParagraph"/>
        <w:numPr>
          <w:ilvl w:val="0"/>
          <w:numId w:val="2"/>
        </w:numPr>
        <w:ind w:right="-154"/>
        <w:rPr>
          <w:rFonts w:cstheme="minorHAnsi"/>
        </w:rPr>
      </w:pPr>
      <w:r w:rsidRPr="005A472A">
        <w:rPr>
          <w:rFonts w:cstheme="minorHAnsi"/>
        </w:rPr>
        <w:t xml:space="preserve">Please complete this form in order to apply for a </w:t>
      </w:r>
      <w:r w:rsidR="00260107">
        <w:rPr>
          <w:rFonts w:cstheme="minorHAnsi"/>
        </w:rPr>
        <w:t>donation</w:t>
      </w:r>
      <w:r w:rsidR="005A472A">
        <w:rPr>
          <w:rFonts w:cstheme="minorHAnsi"/>
        </w:rPr>
        <w:t>, up to £500</w:t>
      </w:r>
    </w:p>
    <w:p w14:paraId="080C19AD" w14:textId="77777777" w:rsidR="00690294" w:rsidRPr="005A472A" w:rsidRDefault="00690294" w:rsidP="00607B33">
      <w:pPr>
        <w:pStyle w:val="ListParagraph"/>
        <w:numPr>
          <w:ilvl w:val="0"/>
          <w:numId w:val="2"/>
        </w:numPr>
        <w:ind w:right="-154"/>
        <w:rPr>
          <w:rFonts w:cstheme="minorHAnsi"/>
        </w:rPr>
      </w:pPr>
      <w:r w:rsidRPr="005A472A">
        <w:rPr>
          <w:rFonts w:cstheme="minorHAnsi"/>
        </w:rPr>
        <w:t xml:space="preserve">The more information you give us the more likely it is your application will succeed. </w:t>
      </w:r>
    </w:p>
    <w:p w14:paraId="080C19AE" w14:textId="3FEDA235" w:rsidR="00690294" w:rsidRPr="005A472A" w:rsidRDefault="00690294" w:rsidP="00607B33">
      <w:pPr>
        <w:pStyle w:val="ListParagraph"/>
        <w:numPr>
          <w:ilvl w:val="0"/>
          <w:numId w:val="2"/>
        </w:numPr>
        <w:ind w:right="-154"/>
        <w:rPr>
          <w:rFonts w:cstheme="minorHAnsi"/>
        </w:rPr>
      </w:pPr>
      <w:r w:rsidRPr="005A472A">
        <w:rPr>
          <w:rFonts w:cstheme="minorHAnsi"/>
        </w:rPr>
        <w:t xml:space="preserve">In particular please highlight the extent to which the </w:t>
      </w:r>
      <w:r w:rsidR="00260107">
        <w:rPr>
          <w:rFonts w:cstheme="minorHAnsi"/>
        </w:rPr>
        <w:t>donation</w:t>
      </w:r>
      <w:r w:rsidRPr="005A472A">
        <w:rPr>
          <w:rFonts w:cstheme="minorHAnsi"/>
        </w:rPr>
        <w:t xml:space="preserve"> will help</w:t>
      </w:r>
      <w:r w:rsidR="00260107">
        <w:rPr>
          <w:rFonts w:cstheme="minorHAnsi"/>
        </w:rPr>
        <w:t xml:space="preserve"> your cause or organisation</w:t>
      </w:r>
    </w:p>
    <w:p w14:paraId="080C19AF" w14:textId="119C3952" w:rsidR="00BA32E4" w:rsidRPr="005A472A" w:rsidRDefault="00FE223C" w:rsidP="00607B33">
      <w:pPr>
        <w:pStyle w:val="ListParagraph"/>
        <w:numPr>
          <w:ilvl w:val="0"/>
          <w:numId w:val="2"/>
        </w:numPr>
        <w:autoSpaceDE w:val="0"/>
        <w:autoSpaceDN w:val="0"/>
        <w:spacing w:after="0" w:line="240" w:lineRule="auto"/>
        <w:ind w:right="-154"/>
        <w:rPr>
          <w:rFonts w:cstheme="minorHAnsi"/>
          <w:noProof/>
          <w:color w:val="000000"/>
          <w:lang w:eastAsia="en-GB"/>
        </w:rPr>
      </w:pPr>
      <w:r>
        <w:rPr>
          <w:rFonts w:cstheme="minorHAnsi"/>
        </w:rPr>
        <w:t>R</w:t>
      </w:r>
      <w:r w:rsidR="00BA32E4" w:rsidRPr="005A472A">
        <w:rPr>
          <w:rFonts w:cstheme="minorHAnsi"/>
        </w:rPr>
        <w:t>eturn it to us electronically</w:t>
      </w:r>
      <w:r w:rsidR="008F6D1E" w:rsidRPr="005A472A">
        <w:rPr>
          <w:rFonts w:cstheme="minorHAnsi"/>
        </w:rPr>
        <w:t xml:space="preserve"> via email </w:t>
      </w:r>
      <w:r w:rsidR="005A472A">
        <w:rPr>
          <w:rFonts w:cstheme="minorHAnsi"/>
        </w:rPr>
        <w:t xml:space="preserve">to </w:t>
      </w:r>
      <w:hyperlink r:id="rId11" w:history="1">
        <w:r w:rsidR="005A472A" w:rsidRPr="001462CE">
          <w:rPr>
            <w:rStyle w:val="Hyperlink"/>
            <w:rFonts w:cstheme="minorHAnsi"/>
          </w:rPr>
          <w:t>charity@bclear.co.uk</w:t>
        </w:r>
      </w:hyperlink>
      <w:r w:rsidR="005A472A">
        <w:rPr>
          <w:rFonts w:cstheme="minorHAnsi"/>
        </w:rPr>
        <w:t xml:space="preserve"> </w:t>
      </w:r>
    </w:p>
    <w:p w14:paraId="080C19B0" w14:textId="77777777" w:rsidR="005256B4" w:rsidRPr="005A472A" w:rsidRDefault="005256B4" w:rsidP="009038DD">
      <w:pPr>
        <w:pStyle w:val="ListParagraph"/>
        <w:autoSpaceDE w:val="0"/>
        <w:autoSpaceDN w:val="0"/>
        <w:spacing w:after="0" w:line="240" w:lineRule="auto"/>
        <w:rPr>
          <w:rFonts w:cstheme="minorHAnsi"/>
          <w:noProof/>
          <w:color w:val="000000"/>
          <w:lang w:eastAsia="en-GB"/>
        </w:rPr>
      </w:pPr>
    </w:p>
    <w:tbl>
      <w:tblPr>
        <w:tblStyle w:val="TableGrid"/>
        <w:tblW w:w="10490" w:type="dxa"/>
        <w:tblInd w:w="-459" w:type="dxa"/>
        <w:tblLook w:val="04A0" w:firstRow="1" w:lastRow="0" w:firstColumn="1" w:lastColumn="0" w:noHBand="0" w:noVBand="1"/>
      </w:tblPr>
      <w:tblGrid>
        <w:gridCol w:w="2518"/>
        <w:gridCol w:w="6521"/>
        <w:gridCol w:w="1451"/>
      </w:tblGrid>
      <w:tr w:rsidR="007313C4" w:rsidRPr="005A472A" w14:paraId="080C19B3" w14:textId="77777777" w:rsidTr="005A472A">
        <w:tc>
          <w:tcPr>
            <w:tcW w:w="9039" w:type="dxa"/>
            <w:gridSpan w:val="2"/>
            <w:shd w:val="clear" w:color="auto" w:fill="EA0000"/>
          </w:tcPr>
          <w:p w14:paraId="080C19B1" w14:textId="77777777" w:rsidR="007313C4" w:rsidRPr="005A472A" w:rsidRDefault="00690294" w:rsidP="00F43E72">
            <w:pPr>
              <w:rPr>
                <w:rFonts w:cstheme="minorHAnsi"/>
                <w:b/>
                <w:color w:val="FFFFFF" w:themeColor="background1"/>
              </w:rPr>
            </w:pPr>
            <w:r w:rsidRPr="005A472A">
              <w:rPr>
                <w:rFonts w:cstheme="minorHAnsi"/>
                <w:b/>
                <w:color w:val="FFFFFF" w:themeColor="background1"/>
              </w:rPr>
              <w:t>Your Organisation</w:t>
            </w:r>
          </w:p>
        </w:tc>
        <w:tc>
          <w:tcPr>
            <w:tcW w:w="1451" w:type="dxa"/>
            <w:shd w:val="clear" w:color="auto" w:fill="EA0000"/>
          </w:tcPr>
          <w:p w14:paraId="080C19B2" w14:textId="77777777" w:rsidR="007313C4" w:rsidRPr="005A472A" w:rsidRDefault="007313C4" w:rsidP="00F43E72">
            <w:pPr>
              <w:rPr>
                <w:rFonts w:cstheme="minorHAnsi"/>
                <w:b/>
                <w:color w:val="FFFFFF" w:themeColor="background1"/>
              </w:rPr>
            </w:pPr>
          </w:p>
        </w:tc>
      </w:tr>
      <w:tr w:rsidR="007313C4" w:rsidRPr="005A472A" w14:paraId="080C19B7" w14:textId="77777777" w:rsidTr="00F43E72">
        <w:tc>
          <w:tcPr>
            <w:tcW w:w="2518" w:type="dxa"/>
            <w:shd w:val="clear" w:color="auto" w:fill="D9D9D9" w:themeFill="background1" w:themeFillShade="D9"/>
          </w:tcPr>
          <w:p w14:paraId="080C19B4" w14:textId="6BA2D19C" w:rsidR="007313C4" w:rsidRPr="005A472A" w:rsidRDefault="00690294" w:rsidP="00F43E72">
            <w:pPr>
              <w:rPr>
                <w:rFonts w:cstheme="minorHAnsi"/>
              </w:rPr>
            </w:pPr>
            <w:r w:rsidRPr="005A472A">
              <w:rPr>
                <w:rFonts w:cstheme="minorHAnsi"/>
              </w:rPr>
              <w:t>Organisation Name</w:t>
            </w:r>
            <w:r w:rsidR="00260107">
              <w:rPr>
                <w:rFonts w:cstheme="minorHAnsi"/>
              </w:rPr>
              <w:t xml:space="preserve"> or registered charity name</w:t>
            </w:r>
          </w:p>
        </w:tc>
        <w:tc>
          <w:tcPr>
            <w:tcW w:w="6521" w:type="dxa"/>
          </w:tcPr>
          <w:p w14:paraId="080C19B5" w14:textId="49C6A8B1" w:rsidR="007313C4" w:rsidRPr="002727B2" w:rsidRDefault="007313C4" w:rsidP="00F43E72">
            <w:pPr>
              <w:rPr>
                <w:rFonts w:cstheme="minorHAnsi"/>
              </w:rPr>
            </w:pPr>
          </w:p>
        </w:tc>
        <w:tc>
          <w:tcPr>
            <w:tcW w:w="1451" w:type="dxa"/>
          </w:tcPr>
          <w:p w14:paraId="080C19B6" w14:textId="60503C90" w:rsidR="007313C4" w:rsidRPr="005A472A" w:rsidRDefault="007313C4" w:rsidP="00F43E72">
            <w:pPr>
              <w:rPr>
                <w:rFonts w:cstheme="minorHAnsi"/>
              </w:rPr>
            </w:pPr>
          </w:p>
        </w:tc>
      </w:tr>
      <w:tr w:rsidR="007313C4" w:rsidRPr="005A472A" w14:paraId="080C19BB" w14:textId="77777777" w:rsidTr="00260107">
        <w:trPr>
          <w:trHeight w:val="483"/>
        </w:trPr>
        <w:tc>
          <w:tcPr>
            <w:tcW w:w="2518" w:type="dxa"/>
            <w:shd w:val="clear" w:color="auto" w:fill="D9D9D9" w:themeFill="background1" w:themeFillShade="D9"/>
          </w:tcPr>
          <w:p w14:paraId="080C19B8" w14:textId="77777777" w:rsidR="007313C4" w:rsidRPr="005A472A" w:rsidRDefault="00690294" w:rsidP="00F43E72">
            <w:pPr>
              <w:rPr>
                <w:rFonts w:cstheme="minorHAnsi"/>
              </w:rPr>
            </w:pPr>
            <w:r w:rsidRPr="005A472A">
              <w:rPr>
                <w:rFonts w:cstheme="minorHAnsi"/>
              </w:rPr>
              <w:t>Contact Name</w:t>
            </w:r>
          </w:p>
        </w:tc>
        <w:tc>
          <w:tcPr>
            <w:tcW w:w="6521" w:type="dxa"/>
          </w:tcPr>
          <w:p w14:paraId="080C19B9" w14:textId="654265AA" w:rsidR="007313C4" w:rsidRPr="002727B2" w:rsidRDefault="007313C4" w:rsidP="00F43E72">
            <w:pPr>
              <w:rPr>
                <w:rFonts w:cstheme="minorHAnsi"/>
              </w:rPr>
            </w:pPr>
          </w:p>
        </w:tc>
        <w:tc>
          <w:tcPr>
            <w:tcW w:w="1451" w:type="dxa"/>
          </w:tcPr>
          <w:p w14:paraId="080C19BA" w14:textId="77777777" w:rsidR="007313C4" w:rsidRPr="005A472A" w:rsidRDefault="007313C4" w:rsidP="00690294">
            <w:pPr>
              <w:rPr>
                <w:rFonts w:cstheme="minorHAnsi"/>
              </w:rPr>
            </w:pPr>
          </w:p>
        </w:tc>
      </w:tr>
      <w:tr w:rsidR="007313C4" w:rsidRPr="005A472A" w14:paraId="080C19BF" w14:textId="77777777" w:rsidTr="00260107">
        <w:trPr>
          <w:trHeight w:val="405"/>
        </w:trPr>
        <w:tc>
          <w:tcPr>
            <w:tcW w:w="2518" w:type="dxa"/>
            <w:shd w:val="clear" w:color="auto" w:fill="D9D9D9" w:themeFill="background1" w:themeFillShade="D9"/>
          </w:tcPr>
          <w:p w14:paraId="080C19BC" w14:textId="77777777" w:rsidR="007313C4" w:rsidRPr="005A472A" w:rsidRDefault="00690294" w:rsidP="00F43E72">
            <w:pPr>
              <w:rPr>
                <w:rFonts w:cstheme="minorHAnsi"/>
              </w:rPr>
            </w:pPr>
            <w:r w:rsidRPr="005A472A">
              <w:rPr>
                <w:rFonts w:cstheme="minorHAnsi"/>
              </w:rPr>
              <w:t>Address</w:t>
            </w:r>
          </w:p>
        </w:tc>
        <w:tc>
          <w:tcPr>
            <w:tcW w:w="6521" w:type="dxa"/>
          </w:tcPr>
          <w:p w14:paraId="080C19BD" w14:textId="779A2E6B" w:rsidR="002727B2" w:rsidRPr="005A472A" w:rsidRDefault="002727B2" w:rsidP="00F43E72">
            <w:pPr>
              <w:rPr>
                <w:rFonts w:cstheme="minorHAnsi"/>
              </w:rPr>
            </w:pPr>
          </w:p>
        </w:tc>
        <w:tc>
          <w:tcPr>
            <w:tcW w:w="1451" w:type="dxa"/>
          </w:tcPr>
          <w:p w14:paraId="080C19BE" w14:textId="77777777" w:rsidR="007313C4" w:rsidRPr="005A472A" w:rsidRDefault="007313C4" w:rsidP="00F43E72">
            <w:pPr>
              <w:rPr>
                <w:rFonts w:cstheme="minorHAnsi"/>
              </w:rPr>
            </w:pPr>
          </w:p>
        </w:tc>
      </w:tr>
      <w:tr w:rsidR="007313C4" w:rsidRPr="005A472A" w14:paraId="080C19C3" w14:textId="77777777" w:rsidTr="00260107">
        <w:trPr>
          <w:trHeight w:val="411"/>
        </w:trPr>
        <w:tc>
          <w:tcPr>
            <w:tcW w:w="2518" w:type="dxa"/>
            <w:shd w:val="clear" w:color="auto" w:fill="D9D9D9" w:themeFill="background1" w:themeFillShade="D9"/>
          </w:tcPr>
          <w:p w14:paraId="080C19C0" w14:textId="77777777" w:rsidR="007313C4" w:rsidRPr="005A472A" w:rsidRDefault="00690294" w:rsidP="00F43E72">
            <w:pPr>
              <w:rPr>
                <w:rFonts w:cstheme="minorHAnsi"/>
              </w:rPr>
            </w:pPr>
            <w:r w:rsidRPr="005A472A">
              <w:rPr>
                <w:rFonts w:cstheme="minorHAnsi"/>
              </w:rPr>
              <w:t>Phone Number</w:t>
            </w:r>
          </w:p>
        </w:tc>
        <w:tc>
          <w:tcPr>
            <w:tcW w:w="6521" w:type="dxa"/>
          </w:tcPr>
          <w:p w14:paraId="080C19C1" w14:textId="70F3AEA9" w:rsidR="007313C4" w:rsidRPr="005A472A" w:rsidRDefault="007313C4" w:rsidP="00F43E72">
            <w:pPr>
              <w:rPr>
                <w:rFonts w:cstheme="minorHAnsi"/>
              </w:rPr>
            </w:pPr>
          </w:p>
        </w:tc>
        <w:tc>
          <w:tcPr>
            <w:tcW w:w="1451" w:type="dxa"/>
          </w:tcPr>
          <w:p w14:paraId="080C19C2" w14:textId="77777777" w:rsidR="007313C4" w:rsidRPr="005A472A" w:rsidRDefault="007313C4" w:rsidP="00F43E72">
            <w:pPr>
              <w:rPr>
                <w:rFonts w:cstheme="minorHAnsi"/>
              </w:rPr>
            </w:pPr>
          </w:p>
        </w:tc>
      </w:tr>
      <w:tr w:rsidR="007313C4" w:rsidRPr="005A472A" w14:paraId="080C19C7" w14:textId="77777777" w:rsidTr="00260107">
        <w:trPr>
          <w:trHeight w:val="418"/>
        </w:trPr>
        <w:tc>
          <w:tcPr>
            <w:tcW w:w="2518" w:type="dxa"/>
            <w:shd w:val="clear" w:color="auto" w:fill="D9D9D9" w:themeFill="background1" w:themeFillShade="D9"/>
          </w:tcPr>
          <w:p w14:paraId="080C19C4" w14:textId="77777777" w:rsidR="007313C4" w:rsidRPr="005A472A" w:rsidRDefault="00690294" w:rsidP="00F43E72">
            <w:pPr>
              <w:rPr>
                <w:rFonts w:cstheme="minorHAnsi"/>
              </w:rPr>
            </w:pPr>
            <w:r w:rsidRPr="005A472A">
              <w:rPr>
                <w:rFonts w:cstheme="minorHAnsi"/>
              </w:rPr>
              <w:t>Email</w:t>
            </w:r>
          </w:p>
        </w:tc>
        <w:tc>
          <w:tcPr>
            <w:tcW w:w="6521" w:type="dxa"/>
          </w:tcPr>
          <w:p w14:paraId="080C19C5" w14:textId="4F8089E5" w:rsidR="002727B2" w:rsidRPr="005A472A" w:rsidRDefault="002727B2" w:rsidP="00F43E72">
            <w:pPr>
              <w:rPr>
                <w:rFonts w:cstheme="minorHAnsi"/>
              </w:rPr>
            </w:pPr>
          </w:p>
        </w:tc>
        <w:tc>
          <w:tcPr>
            <w:tcW w:w="1451" w:type="dxa"/>
          </w:tcPr>
          <w:p w14:paraId="080C19C6" w14:textId="77777777" w:rsidR="007313C4" w:rsidRPr="005A472A" w:rsidRDefault="007313C4" w:rsidP="00F43E72">
            <w:pPr>
              <w:rPr>
                <w:rFonts w:cstheme="minorHAnsi"/>
              </w:rPr>
            </w:pPr>
          </w:p>
        </w:tc>
      </w:tr>
      <w:tr w:rsidR="007313C4" w:rsidRPr="005A472A" w14:paraId="080C19CB" w14:textId="77777777" w:rsidTr="00260107">
        <w:trPr>
          <w:trHeight w:val="423"/>
        </w:trPr>
        <w:tc>
          <w:tcPr>
            <w:tcW w:w="2518" w:type="dxa"/>
            <w:shd w:val="clear" w:color="auto" w:fill="D9D9D9" w:themeFill="background1" w:themeFillShade="D9"/>
          </w:tcPr>
          <w:p w14:paraId="080C19C8" w14:textId="77777777" w:rsidR="007313C4" w:rsidRPr="005A472A" w:rsidRDefault="00690294" w:rsidP="00F43E72">
            <w:pPr>
              <w:rPr>
                <w:rFonts w:cstheme="minorHAnsi"/>
              </w:rPr>
            </w:pPr>
            <w:r w:rsidRPr="005A472A">
              <w:rPr>
                <w:rFonts w:cstheme="minorHAnsi"/>
              </w:rPr>
              <w:t>Website</w:t>
            </w:r>
          </w:p>
        </w:tc>
        <w:tc>
          <w:tcPr>
            <w:tcW w:w="6521" w:type="dxa"/>
          </w:tcPr>
          <w:p w14:paraId="080C19C9" w14:textId="113703D1" w:rsidR="007313C4" w:rsidRPr="005A472A" w:rsidRDefault="007313C4" w:rsidP="00F43E72">
            <w:pPr>
              <w:rPr>
                <w:rFonts w:cstheme="minorHAnsi"/>
              </w:rPr>
            </w:pPr>
          </w:p>
        </w:tc>
        <w:tc>
          <w:tcPr>
            <w:tcW w:w="1451" w:type="dxa"/>
          </w:tcPr>
          <w:p w14:paraId="080C19CA" w14:textId="7C2DCBEF" w:rsidR="007313C4" w:rsidRPr="005A472A" w:rsidRDefault="007313C4" w:rsidP="00F43E72">
            <w:pPr>
              <w:rPr>
                <w:rFonts w:cstheme="minorHAnsi"/>
              </w:rPr>
            </w:pPr>
          </w:p>
        </w:tc>
      </w:tr>
      <w:tr w:rsidR="007313C4" w:rsidRPr="005A472A" w14:paraId="080C19CF" w14:textId="77777777" w:rsidTr="00F43E72">
        <w:tc>
          <w:tcPr>
            <w:tcW w:w="2518" w:type="dxa"/>
            <w:shd w:val="clear" w:color="auto" w:fill="D9D9D9" w:themeFill="background1" w:themeFillShade="D9"/>
          </w:tcPr>
          <w:p w14:paraId="080C19CC" w14:textId="76040A10" w:rsidR="007313C4" w:rsidRPr="005A472A" w:rsidRDefault="00690294" w:rsidP="00F43E72">
            <w:pPr>
              <w:rPr>
                <w:rFonts w:cstheme="minorHAnsi"/>
              </w:rPr>
            </w:pPr>
            <w:r w:rsidRPr="005A472A">
              <w:rPr>
                <w:rFonts w:cstheme="minorHAnsi"/>
              </w:rPr>
              <w:t>Registered Charity Number</w:t>
            </w:r>
            <w:r w:rsidR="005A472A">
              <w:rPr>
                <w:rFonts w:cstheme="minorHAnsi"/>
              </w:rPr>
              <w:t xml:space="preserve"> (if applicable)</w:t>
            </w:r>
          </w:p>
        </w:tc>
        <w:tc>
          <w:tcPr>
            <w:tcW w:w="6521" w:type="dxa"/>
          </w:tcPr>
          <w:p w14:paraId="080C19CD" w14:textId="069A1271" w:rsidR="007313C4" w:rsidRPr="005A472A" w:rsidRDefault="007313C4" w:rsidP="00F43E72">
            <w:pPr>
              <w:rPr>
                <w:rFonts w:cstheme="minorHAnsi"/>
              </w:rPr>
            </w:pPr>
          </w:p>
        </w:tc>
        <w:tc>
          <w:tcPr>
            <w:tcW w:w="1451" w:type="dxa"/>
          </w:tcPr>
          <w:p w14:paraId="080C19CE" w14:textId="77777777" w:rsidR="007313C4" w:rsidRPr="005A472A" w:rsidRDefault="007313C4" w:rsidP="00F43E72">
            <w:pPr>
              <w:rPr>
                <w:rFonts w:cstheme="minorHAnsi"/>
              </w:rPr>
            </w:pPr>
          </w:p>
        </w:tc>
      </w:tr>
      <w:tr w:rsidR="007313C4" w:rsidRPr="005A472A" w14:paraId="080C19D9" w14:textId="77777777" w:rsidTr="00F43E72">
        <w:tc>
          <w:tcPr>
            <w:tcW w:w="2518" w:type="dxa"/>
            <w:shd w:val="clear" w:color="auto" w:fill="D9D9D9" w:themeFill="background1" w:themeFillShade="D9"/>
          </w:tcPr>
          <w:p w14:paraId="080C19D0" w14:textId="137C6EE2" w:rsidR="007313C4" w:rsidRPr="005A472A" w:rsidRDefault="005A472A" w:rsidP="00F43E72">
            <w:pPr>
              <w:rPr>
                <w:rFonts w:cstheme="minorHAnsi"/>
              </w:rPr>
            </w:pPr>
            <w:r>
              <w:rPr>
                <w:rFonts w:cstheme="minorHAnsi"/>
              </w:rPr>
              <w:t>Tell us a bit about your charity/club</w:t>
            </w:r>
          </w:p>
          <w:p w14:paraId="080C19D1" w14:textId="77777777" w:rsidR="00690294" w:rsidRPr="005A472A" w:rsidRDefault="00690294" w:rsidP="00F43E72">
            <w:pPr>
              <w:rPr>
                <w:rFonts w:cstheme="minorHAnsi"/>
              </w:rPr>
            </w:pPr>
          </w:p>
        </w:tc>
        <w:tc>
          <w:tcPr>
            <w:tcW w:w="6521" w:type="dxa"/>
          </w:tcPr>
          <w:p w14:paraId="080C19D7" w14:textId="7EC521CD" w:rsidR="00690294" w:rsidRPr="005A472A" w:rsidRDefault="00690294" w:rsidP="00F43E72">
            <w:pPr>
              <w:rPr>
                <w:rFonts w:cstheme="minorHAnsi"/>
              </w:rPr>
            </w:pPr>
          </w:p>
        </w:tc>
        <w:tc>
          <w:tcPr>
            <w:tcW w:w="1451" w:type="dxa"/>
          </w:tcPr>
          <w:p w14:paraId="080C19D8" w14:textId="069CEC13" w:rsidR="007313C4" w:rsidRPr="005A472A" w:rsidRDefault="007313C4" w:rsidP="00F43E72">
            <w:pPr>
              <w:rPr>
                <w:rFonts w:cstheme="minorHAnsi"/>
              </w:rPr>
            </w:pPr>
          </w:p>
        </w:tc>
      </w:tr>
      <w:tr w:rsidR="007313C4" w:rsidRPr="005A472A" w14:paraId="080C19DC" w14:textId="77777777" w:rsidTr="005A472A">
        <w:tc>
          <w:tcPr>
            <w:tcW w:w="9039" w:type="dxa"/>
            <w:gridSpan w:val="2"/>
            <w:shd w:val="clear" w:color="auto" w:fill="EA0000"/>
          </w:tcPr>
          <w:p w14:paraId="080C19DA" w14:textId="3B380456" w:rsidR="007313C4" w:rsidRPr="005A472A" w:rsidRDefault="007313C4" w:rsidP="00F43E72">
            <w:pPr>
              <w:rPr>
                <w:rFonts w:cstheme="minorHAnsi"/>
                <w:b/>
                <w:color w:val="FFFFFF" w:themeColor="background1"/>
              </w:rPr>
            </w:pPr>
          </w:p>
        </w:tc>
        <w:tc>
          <w:tcPr>
            <w:tcW w:w="1451" w:type="dxa"/>
            <w:shd w:val="clear" w:color="auto" w:fill="EA0000"/>
          </w:tcPr>
          <w:p w14:paraId="080C19DB" w14:textId="77777777" w:rsidR="007313C4" w:rsidRPr="005A472A" w:rsidRDefault="007313C4" w:rsidP="00F43E72">
            <w:pPr>
              <w:rPr>
                <w:rFonts w:cstheme="minorHAnsi"/>
                <w:b/>
                <w:color w:val="FFFFFF" w:themeColor="background1"/>
              </w:rPr>
            </w:pPr>
          </w:p>
        </w:tc>
      </w:tr>
      <w:tr w:rsidR="007313C4" w:rsidRPr="005A472A" w14:paraId="080C19E5" w14:textId="77777777" w:rsidTr="00F43E72">
        <w:tc>
          <w:tcPr>
            <w:tcW w:w="2518" w:type="dxa"/>
            <w:shd w:val="clear" w:color="auto" w:fill="D9D9D9" w:themeFill="background1" w:themeFillShade="D9"/>
          </w:tcPr>
          <w:p w14:paraId="080C19DD" w14:textId="15BCCA05" w:rsidR="007313C4" w:rsidRPr="005A472A" w:rsidRDefault="001354EF" w:rsidP="00690294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Tell us what you will use the </w:t>
            </w:r>
            <w:r w:rsidR="00FE223C">
              <w:rPr>
                <w:rFonts w:cstheme="minorHAnsi"/>
              </w:rPr>
              <w:t>donation</w:t>
            </w:r>
            <w:r>
              <w:rPr>
                <w:rFonts w:cstheme="minorHAnsi"/>
              </w:rPr>
              <w:t xml:space="preserve"> for</w:t>
            </w:r>
          </w:p>
        </w:tc>
        <w:tc>
          <w:tcPr>
            <w:tcW w:w="6521" w:type="dxa"/>
          </w:tcPr>
          <w:p w14:paraId="080C19E3" w14:textId="6BAEA9D5" w:rsidR="00690294" w:rsidRPr="005A472A" w:rsidRDefault="00690294" w:rsidP="005A472A">
            <w:pPr>
              <w:rPr>
                <w:rFonts w:cstheme="minorHAnsi"/>
              </w:rPr>
            </w:pPr>
          </w:p>
        </w:tc>
        <w:tc>
          <w:tcPr>
            <w:tcW w:w="1451" w:type="dxa"/>
          </w:tcPr>
          <w:p w14:paraId="080C19E4" w14:textId="75A244DE" w:rsidR="007313C4" w:rsidRPr="005A472A" w:rsidRDefault="00690294" w:rsidP="00F43E72">
            <w:pPr>
              <w:rPr>
                <w:rFonts w:cstheme="minorHAnsi"/>
              </w:rPr>
            </w:pPr>
            <w:r w:rsidRPr="005A472A">
              <w:rPr>
                <w:rFonts w:cstheme="minorHAnsi"/>
              </w:rPr>
              <w:t xml:space="preserve">Please outline the project or initiative that the </w:t>
            </w:r>
            <w:r w:rsidR="00260107">
              <w:rPr>
                <w:rFonts w:cstheme="minorHAnsi"/>
              </w:rPr>
              <w:t>donation</w:t>
            </w:r>
            <w:r w:rsidRPr="005A472A">
              <w:rPr>
                <w:rFonts w:cstheme="minorHAnsi"/>
              </w:rPr>
              <w:t xml:space="preserve"> will </w:t>
            </w:r>
            <w:r w:rsidR="001354EF">
              <w:rPr>
                <w:rFonts w:cstheme="minorHAnsi"/>
              </w:rPr>
              <w:t>be used for</w:t>
            </w:r>
          </w:p>
        </w:tc>
      </w:tr>
      <w:tr w:rsidR="007313C4" w:rsidRPr="005A472A" w14:paraId="080C19F9" w14:textId="77777777" w:rsidTr="00F43E72">
        <w:tc>
          <w:tcPr>
            <w:tcW w:w="2518" w:type="dxa"/>
            <w:shd w:val="clear" w:color="auto" w:fill="D9D9D9" w:themeFill="background1" w:themeFillShade="D9"/>
          </w:tcPr>
          <w:p w14:paraId="080C19F0" w14:textId="6C3CDAD3" w:rsidR="007313C4" w:rsidRPr="005A472A" w:rsidRDefault="00690294" w:rsidP="00F43E72">
            <w:pPr>
              <w:rPr>
                <w:rFonts w:cstheme="minorHAnsi"/>
              </w:rPr>
            </w:pPr>
            <w:r w:rsidRPr="005A472A">
              <w:rPr>
                <w:rFonts w:cstheme="minorHAnsi"/>
              </w:rPr>
              <w:t>Who will benefit</w:t>
            </w:r>
            <w:r w:rsidR="001354EF">
              <w:rPr>
                <w:rFonts w:cstheme="minorHAnsi"/>
              </w:rPr>
              <w:t xml:space="preserve"> from the </w:t>
            </w:r>
            <w:r w:rsidR="00260107">
              <w:rPr>
                <w:rFonts w:cstheme="minorHAnsi"/>
              </w:rPr>
              <w:t>donation</w:t>
            </w:r>
            <w:r w:rsidR="001354EF">
              <w:rPr>
                <w:rFonts w:cstheme="minorHAnsi"/>
              </w:rPr>
              <w:t>?</w:t>
            </w:r>
          </w:p>
        </w:tc>
        <w:tc>
          <w:tcPr>
            <w:tcW w:w="6521" w:type="dxa"/>
          </w:tcPr>
          <w:p w14:paraId="080C19F7" w14:textId="1EEB0E85" w:rsidR="001F0704" w:rsidRPr="005A472A" w:rsidRDefault="001F0704" w:rsidP="00B30261">
            <w:pPr>
              <w:rPr>
                <w:rFonts w:cstheme="minorHAnsi"/>
              </w:rPr>
            </w:pPr>
          </w:p>
        </w:tc>
        <w:tc>
          <w:tcPr>
            <w:tcW w:w="1451" w:type="dxa"/>
          </w:tcPr>
          <w:p w14:paraId="0A07E336" w14:textId="77777777" w:rsidR="00690294" w:rsidRDefault="00690294" w:rsidP="00690294">
            <w:pPr>
              <w:rPr>
                <w:rFonts w:cstheme="minorHAnsi"/>
              </w:rPr>
            </w:pPr>
            <w:r w:rsidRPr="005A472A">
              <w:rPr>
                <w:rFonts w:cstheme="minorHAnsi"/>
              </w:rPr>
              <w:t>Please let us know who will benefit from the donation</w:t>
            </w:r>
          </w:p>
          <w:p w14:paraId="080C19F8" w14:textId="1A74B31B" w:rsidR="00260107" w:rsidRPr="005A472A" w:rsidRDefault="00260107" w:rsidP="00690294">
            <w:pPr>
              <w:rPr>
                <w:rFonts w:cstheme="minorHAnsi"/>
              </w:rPr>
            </w:pPr>
          </w:p>
        </w:tc>
      </w:tr>
      <w:tr w:rsidR="005256B4" w:rsidRPr="005A472A" w14:paraId="080C1A07" w14:textId="77777777" w:rsidTr="00F43E72">
        <w:tc>
          <w:tcPr>
            <w:tcW w:w="2518" w:type="dxa"/>
            <w:shd w:val="clear" w:color="auto" w:fill="D9D9D9" w:themeFill="background1" w:themeFillShade="D9"/>
          </w:tcPr>
          <w:p w14:paraId="080C1A02" w14:textId="77777777" w:rsidR="005256B4" w:rsidRPr="005A472A" w:rsidRDefault="005256B4" w:rsidP="00F43E72">
            <w:pPr>
              <w:rPr>
                <w:rFonts w:cstheme="minorHAnsi"/>
              </w:rPr>
            </w:pPr>
            <w:r w:rsidRPr="005A472A">
              <w:rPr>
                <w:rFonts w:cstheme="minorHAnsi"/>
              </w:rPr>
              <w:t>Sustainability</w:t>
            </w:r>
          </w:p>
        </w:tc>
        <w:tc>
          <w:tcPr>
            <w:tcW w:w="6521" w:type="dxa"/>
          </w:tcPr>
          <w:p w14:paraId="080C1A05" w14:textId="170D3FB0" w:rsidR="005256B4" w:rsidRPr="005A472A" w:rsidRDefault="005256B4" w:rsidP="0067267C">
            <w:pPr>
              <w:rPr>
                <w:rFonts w:cstheme="minorHAnsi"/>
              </w:rPr>
            </w:pPr>
          </w:p>
        </w:tc>
        <w:tc>
          <w:tcPr>
            <w:tcW w:w="1451" w:type="dxa"/>
          </w:tcPr>
          <w:p w14:paraId="080C1A06" w14:textId="77777777" w:rsidR="005256B4" w:rsidRPr="005A472A" w:rsidRDefault="005256B4" w:rsidP="005256B4">
            <w:pPr>
              <w:rPr>
                <w:rFonts w:cstheme="minorHAnsi"/>
              </w:rPr>
            </w:pPr>
            <w:r w:rsidRPr="005A472A">
              <w:rPr>
                <w:rFonts w:cstheme="minorHAnsi"/>
              </w:rPr>
              <w:t>Please outline how the project will prove sustainable beyond the life of the donation, particularly if your request partly covers costs</w:t>
            </w:r>
          </w:p>
        </w:tc>
      </w:tr>
      <w:tr w:rsidR="00690294" w:rsidRPr="005A472A" w14:paraId="080C1A19" w14:textId="77777777" w:rsidTr="00F43E72">
        <w:tc>
          <w:tcPr>
            <w:tcW w:w="2518" w:type="dxa"/>
            <w:shd w:val="clear" w:color="auto" w:fill="D9D9D9" w:themeFill="background1" w:themeFillShade="D9"/>
          </w:tcPr>
          <w:p w14:paraId="080C1A11" w14:textId="77777777" w:rsidR="00690294" w:rsidRPr="005A472A" w:rsidRDefault="00690294" w:rsidP="00F43E72">
            <w:pPr>
              <w:rPr>
                <w:rFonts w:cstheme="minorHAnsi"/>
              </w:rPr>
            </w:pPr>
            <w:r w:rsidRPr="005A472A">
              <w:rPr>
                <w:rFonts w:cstheme="minorHAnsi"/>
              </w:rPr>
              <w:lastRenderedPageBreak/>
              <w:t>Monitoring</w:t>
            </w:r>
          </w:p>
        </w:tc>
        <w:tc>
          <w:tcPr>
            <w:tcW w:w="6521" w:type="dxa"/>
          </w:tcPr>
          <w:p w14:paraId="080C1A17" w14:textId="77777777" w:rsidR="00690294" w:rsidRPr="005A472A" w:rsidRDefault="00690294" w:rsidP="005A472A">
            <w:pPr>
              <w:rPr>
                <w:rFonts w:cstheme="minorHAnsi"/>
              </w:rPr>
            </w:pPr>
          </w:p>
        </w:tc>
        <w:tc>
          <w:tcPr>
            <w:tcW w:w="1451" w:type="dxa"/>
          </w:tcPr>
          <w:p w14:paraId="080C1A18" w14:textId="77777777" w:rsidR="00690294" w:rsidRPr="005A472A" w:rsidRDefault="00690294" w:rsidP="00F43E72">
            <w:pPr>
              <w:rPr>
                <w:rFonts w:cstheme="minorHAnsi"/>
              </w:rPr>
            </w:pPr>
            <w:r w:rsidRPr="005A472A">
              <w:rPr>
                <w:rFonts w:cstheme="minorHAnsi"/>
              </w:rPr>
              <w:t>How do you plan to manage and monitor the effective use of the donation?</w:t>
            </w:r>
          </w:p>
        </w:tc>
      </w:tr>
      <w:tr w:rsidR="007313C4" w:rsidRPr="005A472A" w14:paraId="080C1A22" w14:textId="77777777" w:rsidTr="00F43E72">
        <w:tc>
          <w:tcPr>
            <w:tcW w:w="2518" w:type="dxa"/>
            <w:shd w:val="clear" w:color="auto" w:fill="D9D9D9" w:themeFill="background1" w:themeFillShade="D9"/>
          </w:tcPr>
          <w:p w14:paraId="080C1A1A" w14:textId="77777777" w:rsidR="007313C4" w:rsidRPr="005A472A" w:rsidRDefault="00690294" w:rsidP="00F43E72">
            <w:pPr>
              <w:rPr>
                <w:rFonts w:cstheme="minorHAnsi"/>
              </w:rPr>
            </w:pPr>
            <w:r w:rsidRPr="005A472A">
              <w:rPr>
                <w:rFonts w:cstheme="minorHAnsi"/>
              </w:rPr>
              <w:t>Measuring success</w:t>
            </w:r>
          </w:p>
        </w:tc>
        <w:tc>
          <w:tcPr>
            <w:tcW w:w="6521" w:type="dxa"/>
          </w:tcPr>
          <w:p w14:paraId="080C1A20" w14:textId="18419C52" w:rsidR="0067267C" w:rsidRPr="00EF546F" w:rsidRDefault="0067267C" w:rsidP="00EF546F">
            <w:pPr>
              <w:pStyle w:val="ListParagraph"/>
              <w:ind w:left="94"/>
              <w:rPr>
                <w:rFonts w:cstheme="minorHAnsi"/>
              </w:rPr>
            </w:pPr>
          </w:p>
        </w:tc>
        <w:tc>
          <w:tcPr>
            <w:tcW w:w="1451" w:type="dxa"/>
          </w:tcPr>
          <w:p w14:paraId="080C1A21" w14:textId="77777777" w:rsidR="007313C4" w:rsidRPr="005A472A" w:rsidRDefault="00690294" w:rsidP="00F43E72">
            <w:pPr>
              <w:rPr>
                <w:rFonts w:cstheme="minorHAnsi"/>
              </w:rPr>
            </w:pPr>
            <w:r w:rsidRPr="005A472A">
              <w:rPr>
                <w:rFonts w:cstheme="minorHAnsi"/>
              </w:rPr>
              <w:t>What measures of success will you use, and how do you propose to measure success?</w:t>
            </w:r>
          </w:p>
        </w:tc>
      </w:tr>
      <w:tr w:rsidR="00690294" w:rsidRPr="005A472A" w14:paraId="080C1A38" w14:textId="77777777" w:rsidTr="005A472A">
        <w:tc>
          <w:tcPr>
            <w:tcW w:w="9039" w:type="dxa"/>
            <w:gridSpan w:val="2"/>
            <w:shd w:val="clear" w:color="auto" w:fill="EA0000"/>
          </w:tcPr>
          <w:p w14:paraId="080C1A36" w14:textId="77777777" w:rsidR="00690294" w:rsidRPr="005A472A" w:rsidRDefault="00690294" w:rsidP="00BA32E4">
            <w:pPr>
              <w:rPr>
                <w:rFonts w:cstheme="minorHAnsi"/>
                <w:b/>
                <w:color w:val="FFFFFF" w:themeColor="background1"/>
              </w:rPr>
            </w:pPr>
            <w:r w:rsidRPr="005A472A">
              <w:rPr>
                <w:rFonts w:cstheme="minorHAnsi"/>
                <w:b/>
                <w:color w:val="FFFFFF" w:themeColor="background1"/>
              </w:rPr>
              <w:t>Attachments</w:t>
            </w:r>
          </w:p>
        </w:tc>
        <w:tc>
          <w:tcPr>
            <w:tcW w:w="1451" w:type="dxa"/>
            <w:shd w:val="clear" w:color="auto" w:fill="EA0000"/>
          </w:tcPr>
          <w:p w14:paraId="080C1A37" w14:textId="77777777" w:rsidR="00690294" w:rsidRPr="005A472A" w:rsidRDefault="00690294" w:rsidP="00BA32E4">
            <w:pPr>
              <w:rPr>
                <w:rFonts w:cstheme="minorHAnsi"/>
                <w:b/>
                <w:color w:val="FFFFFF" w:themeColor="background1"/>
              </w:rPr>
            </w:pPr>
          </w:p>
        </w:tc>
      </w:tr>
      <w:tr w:rsidR="00690294" w:rsidRPr="005A472A" w14:paraId="080C1A3D" w14:textId="77777777" w:rsidTr="00BA32E4">
        <w:tc>
          <w:tcPr>
            <w:tcW w:w="2518" w:type="dxa"/>
            <w:shd w:val="clear" w:color="auto" w:fill="D9D9D9" w:themeFill="background1" w:themeFillShade="D9"/>
          </w:tcPr>
          <w:p w14:paraId="080C1A3A" w14:textId="0D25CFCE" w:rsidR="00690294" w:rsidRPr="005A472A" w:rsidRDefault="00260107" w:rsidP="00BA32E4">
            <w:pPr>
              <w:rPr>
                <w:rFonts w:cstheme="minorHAnsi"/>
              </w:rPr>
            </w:pPr>
            <w:r>
              <w:rPr>
                <w:rFonts w:cstheme="minorHAnsi"/>
              </w:rPr>
              <w:t>Please include anything else that you think would help your application or that gives u</w:t>
            </w:r>
            <w:r w:rsidR="005D32D1">
              <w:rPr>
                <w:rFonts w:cstheme="minorHAnsi"/>
              </w:rPr>
              <w:t>s</w:t>
            </w:r>
            <w:r>
              <w:rPr>
                <w:rFonts w:cstheme="minorHAnsi"/>
              </w:rPr>
              <w:t xml:space="preserve"> more information about your organisation</w:t>
            </w:r>
          </w:p>
        </w:tc>
        <w:tc>
          <w:tcPr>
            <w:tcW w:w="6521" w:type="dxa"/>
          </w:tcPr>
          <w:p w14:paraId="080C1A3B" w14:textId="79DC549C" w:rsidR="0067267C" w:rsidRPr="005A472A" w:rsidRDefault="0067267C" w:rsidP="00D66C7C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 </w:t>
            </w:r>
          </w:p>
        </w:tc>
        <w:tc>
          <w:tcPr>
            <w:tcW w:w="1451" w:type="dxa"/>
          </w:tcPr>
          <w:p w14:paraId="080C1A3C" w14:textId="703D9C2A" w:rsidR="00690294" w:rsidRPr="005A472A" w:rsidRDefault="00260107" w:rsidP="00BA32E4">
            <w:pPr>
              <w:rPr>
                <w:rFonts w:cstheme="minorHAnsi"/>
              </w:rPr>
            </w:pPr>
            <w:r>
              <w:rPr>
                <w:rFonts w:cstheme="minorHAnsi"/>
              </w:rPr>
              <w:t>Please list here and attach to your email</w:t>
            </w:r>
          </w:p>
        </w:tc>
      </w:tr>
    </w:tbl>
    <w:p w14:paraId="080C1A43" w14:textId="579D3830" w:rsidR="00F85736" w:rsidRPr="005A472A" w:rsidRDefault="00F85736">
      <w:pPr>
        <w:rPr>
          <w:rFonts w:cstheme="minorHAnsi"/>
        </w:rPr>
      </w:pPr>
    </w:p>
    <w:sectPr w:rsidR="00F85736" w:rsidRPr="005A472A" w:rsidSect="005256B4">
      <w:headerReference w:type="default" r:id="rId12"/>
      <w:pgSz w:w="11906" w:h="16838"/>
      <w:pgMar w:top="1134" w:right="1440" w:bottom="1135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476237F" w14:textId="77777777" w:rsidR="007C5985" w:rsidRDefault="007C5985" w:rsidP="00690294">
      <w:pPr>
        <w:spacing w:after="0" w:line="240" w:lineRule="auto"/>
      </w:pPr>
      <w:r>
        <w:separator/>
      </w:r>
    </w:p>
  </w:endnote>
  <w:endnote w:type="continuationSeparator" w:id="0">
    <w:p w14:paraId="577A9858" w14:textId="77777777" w:rsidR="007C5985" w:rsidRDefault="007C5985" w:rsidP="0069029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ahoma">
    <w:panose1 w:val="020B0604030504040204"/>
    <w:charset w:val="00"/>
    <w:family w:val="swiss"/>
    <w:pitch w:val="variable"/>
    <w:sig w:usb0="61002A87" w:usb1="80000000" w:usb2="00000008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5AFE260" w14:textId="77777777" w:rsidR="007C5985" w:rsidRDefault="007C5985" w:rsidP="00690294">
      <w:pPr>
        <w:spacing w:after="0" w:line="240" w:lineRule="auto"/>
      </w:pPr>
      <w:r>
        <w:separator/>
      </w:r>
    </w:p>
  </w:footnote>
  <w:footnote w:type="continuationSeparator" w:id="0">
    <w:p w14:paraId="7B273BD5" w14:textId="77777777" w:rsidR="007C5985" w:rsidRDefault="007C5985" w:rsidP="0069029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0C1A48" w14:textId="724939F9" w:rsidR="00BA32E4" w:rsidRDefault="003239E2" w:rsidP="00690294">
    <w:pPr>
      <w:pStyle w:val="Header"/>
      <w:jc w:val="right"/>
    </w:pPr>
    <w:r>
      <w:rPr>
        <w:noProof/>
      </w:rPr>
      <w:drawing>
        <wp:anchor distT="0" distB="0" distL="114300" distR="114300" simplePos="0" relativeHeight="251658240" behindDoc="1" locked="0" layoutInCell="1" allowOverlap="1" wp14:anchorId="1F21560D" wp14:editId="2C4F81B2">
          <wp:simplePos x="0" y="0"/>
          <wp:positionH relativeFrom="margin">
            <wp:posOffset>-914400</wp:posOffset>
          </wp:positionH>
          <wp:positionV relativeFrom="margin">
            <wp:posOffset>-771525</wp:posOffset>
          </wp:positionV>
          <wp:extent cx="1609725" cy="920115"/>
          <wp:effectExtent l="0" t="0" r="9525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09725" cy="92011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080C1A49" w14:textId="30316700" w:rsidR="00BA32E4" w:rsidRDefault="00BA32E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8661AD"/>
    <w:multiLevelType w:val="hybridMultilevel"/>
    <w:tmpl w:val="E520A428"/>
    <w:lvl w:ilvl="0" w:tplc="6C402F2A">
      <w:numFmt w:val="bullet"/>
      <w:lvlText w:val="•"/>
      <w:lvlJc w:val="left"/>
      <w:pPr>
        <w:ind w:left="1080" w:hanging="720"/>
      </w:pPr>
      <w:rPr>
        <w:rFonts w:ascii="Tahoma" w:eastAsiaTheme="minorHAnsi" w:hAnsi="Tahoma" w:cs="Tahoma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8FD6A1F"/>
    <w:multiLevelType w:val="hybridMultilevel"/>
    <w:tmpl w:val="42564460"/>
    <w:lvl w:ilvl="0" w:tplc="55EA4F86">
      <w:numFmt w:val="bullet"/>
      <w:lvlText w:val="-"/>
      <w:lvlJc w:val="left"/>
      <w:pPr>
        <w:ind w:left="1080" w:hanging="720"/>
      </w:pPr>
      <w:rPr>
        <w:rFonts w:ascii="Tahoma" w:eastAsiaTheme="minorHAnsi" w:hAnsi="Tahoma" w:cs="Tahoma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BDE0024"/>
    <w:multiLevelType w:val="hybridMultilevel"/>
    <w:tmpl w:val="319210B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208788A"/>
    <w:multiLevelType w:val="hybridMultilevel"/>
    <w:tmpl w:val="520CF41A"/>
    <w:lvl w:ilvl="0" w:tplc="55EA4F86">
      <w:numFmt w:val="bullet"/>
      <w:lvlText w:val="-"/>
      <w:lvlJc w:val="left"/>
      <w:pPr>
        <w:ind w:left="1080" w:hanging="720"/>
      </w:pPr>
      <w:rPr>
        <w:rFonts w:ascii="Tahoma" w:eastAsiaTheme="minorHAnsi" w:hAnsi="Tahoma" w:cs="Tahoma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0CC6740"/>
    <w:multiLevelType w:val="hybridMultilevel"/>
    <w:tmpl w:val="9E709FA8"/>
    <w:lvl w:ilvl="0" w:tplc="0809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20D01BB"/>
    <w:multiLevelType w:val="hybridMultilevel"/>
    <w:tmpl w:val="3E78D0B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7DE716F"/>
    <w:multiLevelType w:val="hybridMultilevel"/>
    <w:tmpl w:val="156AF30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6C9A10A4"/>
    <w:multiLevelType w:val="hybridMultilevel"/>
    <w:tmpl w:val="1E784D5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6"/>
  </w:num>
  <w:num w:numId="3">
    <w:abstractNumId w:val="7"/>
  </w:num>
  <w:num w:numId="4">
    <w:abstractNumId w:val="1"/>
  </w:num>
  <w:num w:numId="5">
    <w:abstractNumId w:val="3"/>
  </w:num>
  <w:num w:numId="6">
    <w:abstractNumId w:val="0"/>
  </w:num>
  <w:num w:numId="7">
    <w:abstractNumId w:val="4"/>
  </w:num>
  <w:num w:numId="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1638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Q3tjQyNjCxMLYA8pR0lIJTi4sz8/NACoxrAfsivTAsAAAA"/>
  </w:docVars>
  <w:rsids>
    <w:rsidRoot w:val="00FB020E"/>
    <w:rsid w:val="00014A79"/>
    <w:rsid w:val="0001609C"/>
    <w:rsid w:val="000329BC"/>
    <w:rsid w:val="000378B1"/>
    <w:rsid w:val="000858C5"/>
    <w:rsid w:val="00097C06"/>
    <w:rsid w:val="000A0640"/>
    <w:rsid w:val="000B03D9"/>
    <w:rsid w:val="000E7D5A"/>
    <w:rsid w:val="000F0FF8"/>
    <w:rsid w:val="00116EB7"/>
    <w:rsid w:val="001354EF"/>
    <w:rsid w:val="00145F67"/>
    <w:rsid w:val="001704A8"/>
    <w:rsid w:val="0017652F"/>
    <w:rsid w:val="00196DB4"/>
    <w:rsid w:val="001A68B4"/>
    <w:rsid w:val="001C1B17"/>
    <w:rsid w:val="001F0704"/>
    <w:rsid w:val="001F08C1"/>
    <w:rsid w:val="00202B68"/>
    <w:rsid w:val="00203009"/>
    <w:rsid w:val="00223E63"/>
    <w:rsid w:val="002333AE"/>
    <w:rsid w:val="002514CC"/>
    <w:rsid w:val="00260107"/>
    <w:rsid w:val="002727B2"/>
    <w:rsid w:val="002771B7"/>
    <w:rsid w:val="002A6A46"/>
    <w:rsid w:val="002A7FFB"/>
    <w:rsid w:val="002C1396"/>
    <w:rsid w:val="002C6530"/>
    <w:rsid w:val="002D7CC0"/>
    <w:rsid w:val="002F28CF"/>
    <w:rsid w:val="00320F64"/>
    <w:rsid w:val="003239E2"/>
    <w:rsid w:val="00325FFB"/>
    <w:rsid w:val="00331EDF"/>
    <w:rsid w:val="00365B74"/>
    <w:rsid w:val="003A708C"/>
    <w:rsid w:val="003D1584"/>
    <w:rsid w:val="00400371"/>
    <w:rsid w:val="0040111A"/>
    <w:rsid w:val="00404039"/>
    <w:rsid w:val="00417A0C"/>
    <w:rsid w:val="00444586"/>
    <w:rsid w:val="00484418"/>
    <w:rsid w:val="004A7601"/>
    <w:rsid w:val="005133E5"/>
    <w:rsid w:val="00514C57"/>
    <w:rsid w:val="005256B4"/>
    <w:rsid w:val="0052583C"/>
    <w:rsid w:val="00560009"/>
    <w:rsid w:val="005676C6"/>
    <w:rsid w:val="00591937"/>
    <w:rsid w:val="005954FA"/>
    <w:rsid w:val="005A1CFB"/>
    <w:rsid w:val="005A472A"/>
    <w:rsid w:val="005D32D1"/>
    <w:rsid w:val="00607B33"/>
    <w:rsid w:val="00612683"/>
    <w:rsid w:val="00651D2F"/>
    <w:rsid w:val="0067267C"/>
    <w:rsid w:val="006744B6"/>
    <w:rsid w:val="0068646C"/>
    <w:rsid w:val="00690294"/>
    <w:rsid w:val="006A56C4"/>
    <w:rsid w:val="006C25D7"/>
    <w:rsid w:val="006C37E7"/>
    <w:rsid w:val="006D3F29"/>
    <w:rsid w:val="006D572E"/>
    <w:rsid w:val="006D7D47"/>
    <w:rsid w:val="006E24CC"/>
    <w:rsid w:val="006E25BE"/>
    <w:rsid w:val="006F40B6"/>
    <w:rsid w:val="006F464D"/>
    <w:rsid w:val="00700C50"/>
    <w:rsid w:val="00713D30"/>
    <w:rsid w:val="007313C4"/>
    <w:rsid w:val="0073706A"/>
    <w:rsid w:val="00746D85"/>
    <w:rsid w:val="007542F4"/>
    <w:rsid w:val="00773556"/>
    <w:rsid w:val="00786328"/>
    <w:rsid w:val="007C5985"/>
    <w:rsid w:val="007E6A29"/>
    <w:rsid w:val="00812DDD"/>
    <w:rsid w:val="0081648B"/>
    <w:rsid w:val="00832AC3"/>
    <w:rsid w:val="00846846"/>
    <w:rsid w:val="008B27CF"/>
    <w:rsid w:val="008B4472"/>
    <w:rsid w:val="008C1848"/>
    <w:rsid w:val="008F6D1E"/>
    <w:rsid w:val="00902D56"/>
    <w:rsid w:val="009038DD"/>
    <w:rsid w:val="00903E45"/>
    <w:rsid w:val="009041AE"/>
    <w:rsid w:val="0091186B"/>
    <w:rsid w:val="009222C0"/>
    <w:rsid w:val="0092402F"/>
    <w:rsid w:val="009328B0"/>
    <w:rsid w:val="00942B22"/>
    <w:rsid w:val="009644BF"/>
    <w:rsid w:val="00964BC9"/>
    <w:rsid w:val="00987ED2"/>
    <w:rsid w:val="0099379B"/>
    <w:rsid w:val="009B0087"/>
    <w:rsid w:val="009B5B3E"/>
    <w:rsid w:val="009C66C3"/>
    <w:rsid w:val="009C6FCD"/>
    <w:rsid w:val="009D41AE"/>
    <w:rsid w:val="009F06E9"/>
    <w:rsid w:val="00A24195"/>
    <w:rsid w:val="00A42C2D"/>
    <w:rsid w:val="00A77A67"/>
    <w:rsid w:val="00A85223"/>
    <w:rsid w:val="00AB30B4"/>
    <w:rsid w:val="00AB3656"/>
    <w:rsid w:val="00AD2A78"/>
    <w:rsid w:val="00B022DD"/>
    <w:rsid w:val="00B07184"/>
    <w:rsid w:val="00B30261"/>
    <w:rsid w:val="00B649D8"/>
    <w:rsid w:val="00BA32E4"/>
    <w:rsid w:val="00BE2667"/>
    <w:rsid w:val="00BE392A"/>
    <w:rsid w:val="00C07C7A"/>
    <w:rsid w:val="00C20904"/>
    <w:rsid w:val="00C30A73"/>
    <w:rsid w:val="00C3452D"/>
    <w:rsid w:val="00C447EB"/>
    <w:rsid w:val="00C811D9"/>
    <w:rsid w:val="00C86440"/>
    <w:rsid w:val="00CD0828"/>
    <w:rsid w:val="00D43310"/>
    <w:rsid w:val="00D66C7C"/>
    <w:rsid w:val="00D9522C"/>
    <w:rsid w:val="00DA2B72"/>
    <w:rsid w:val="00DA76A8"/>
    <w:rsid w:val="00E02D8F"/>
    <w:rsid w:val="00E11370"/>
    <w:rsid w:val="00E22420"/>
    <w:rsid w:val="00E31BD4"/>
    <w:rsid w:val="00E42DAE"/>
    <w:rsid w:val="00E84AB0"/>
    <w:rsid w:val="00EA3A16"/>
    <w:rsid w:val="00EA5E2C"/>
    <w:rsid w:val="00EA73A5"/>
    <w:rsid w:val="00EB060F"/>
    <w:rsid w:val="00EB1DC1"/>
    <w:rsid w:val="00EB380F"/>
    <w:rsid w:val="00EC4519"/>
    <w:rsid w:val="00EF546F"/>
    <w:rsid w:val="00F10718"/>
    <w:rsid w:val="00F15544"/>
    <w:rsid w:val="00F43E72"/>
    <w:rsid w:val="00F60E7F"/>
    <w:rsid w:val="00F85736"/>
    <w:rsid w:val="00FB020E"/>
    <w:rsid w:val="00FE22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6385"/>
    <o:shapelayout v:ext="edit">
      <o:idmap v:ext="edit" data="1"/>
    </o:shapelayout>
  </w:shapeDefaults>
  <w:decimalSymbol w:val="."/>
  <w:listSeparator w:val=","/>
  <w14:docId w14:val="080C19AA"/>
  <w15:docId w15:val="{9229E601-D703-472B-B995-A258F6521A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B020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B020E"/>
    <w:pPr>
      <w:ind w:left="720"/>
      <w:contextualSpacing/>
    </w:pPr>
  </w:style>
  <w:style w:type="table" w:styleId="TableGrid">
    <w:name w:val="Table Grid"/>
    <w:basedOn w:val="TableNormal"/>
    <w:uiPriority w:val="59"/>
    <w:rsid w:val="00FB020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oversheetTitle">
    <w:name w:val="Coversheet Title"/>
    <w:basedOn w:val="Normal"/>
    <w:autoRedefine/>
    <w:rsid w:val="00145F67"/>
    <w:pPr>
      <w:spacing w:before="480" w:after="480" w:line="300" w:lineRule="atLeast"/>
      <w:jc w:val="center"/>
    </w:pPr>
    <w:rPr>
      <w:rFonts w:ascii="Times New Roman" w:eastAsia="Times New Roman" w:hAnsi="Times New Roman" w:cs="Times New Roman"/>
      <w:b/>
      <w:smallCaps/>
      <w:szCs w:val="20"/>
    </w:rPr>
  </w:style>
  <w:style w:type="paragraph" w:customStyle="1" w:styleId="CoversheetParagraph">
    <w:name w:val="Coversheet Paragraph"/>
    <w:basedOn w:val="Normal"/>
    <w:autoRedefine/>
    <w:rsid w:val="00145F67"/>
    <w:pPr>
      <w:spacing w:before="240" w:after="240" w:line="300" w:lineRule="atLeast"/>
      <w:jc w:val="center"/>
    </w:pPr>
    <w:rPr>
      <w:rFonts w:ascii="Calibri" w:eastAsia="Times New Roman" w:hAnsi="Calibri" w:cs="Times New Roman"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2771B7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69029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90294"/>
  </w:style>
  <w:style w:type="paragraph" w:styleId="Footer">
    <w:name w:val="footer"/>
    <w:basedOn w:val="Normal"/>
    <w:link w:val="FooterChar"/>
    <w:uiPriority w:val="99"/>
    <w:unhideWhenUsed/>
    <w:rsid w:val="0069029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90294"/>
  </w:style>
  <w:style w:type="paragraph" w:styleId="BalloonText">
    <w:name w:val="Balloon Text"/>
    <w:basedOn w:val="Normal"/>
    <w:link w:val="BalloonTextChar"/>
    <w:uiPriority w:val="99"/>
    <w:semiHidden/>
    <w:unhideWhenUsed/>
    <w:rsid w:val="000E7D5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E7D5A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8F6D1E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F6D1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charity@bclear.co.uk" TargetMode="Externa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4B7CDC38A02E46A9AAA8821C694FFA" ma:contentTypeVersion="13" ma:contentTypeDescription="Create a new document." ma:contentTypeScope="" ma:versionID="90b3692c94190d57edcd38007c6077e5">
  <xsd:schema xmlns:xsd="http://www.w3.org/2001/XMLSchema" xmlns:xs="http://www.w3.org/2001/XMLSchema" xmlns:p="http://schemas.microsoft.com/office/2006/metadata/properties" xmlns:ns2="166d773a-f68d-4793-80d3-eb92af632dab" xmlns:ns3="d013c1cd-f642-4432-948b-a74904ea2f53" targetNamespace="http://schemas.microsoft.com/office/2006/metadata/properties" ma:root="true" ma:fieldsID="b9e0a0b9acaf59cb4f631686297f86fc" ns2:_="" ns3:_="">
    <xsd:import namespace="166d773a-f68d-4793-80d3-eb92af632dab"/>
    <xsd:import namespace="d013c1cd-f642-4432-948b-a74904ea2f5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6d773a-f68d-4793-80d3-eb92af632da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013c1cd-f642-4432-948b-a74904ea2f53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2F52F2A-ABD0-4FAD-968D-E3C0882ED78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66d773a-f68d-4793-80d3-eb92af632dab"/>
    <ds:schemaRef ds:uri="d013c1cd-f642-4432-948b-a74904ea2f5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36B16A0-2551-45F5-9EF4-6480D50A701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B3BC17D-EA94-47CE-A1FE-FFB5D1BD975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1C2D1015-C364-49DC-B808-C7A61834C76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207</Words>
  <Characters>1186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omeloan Management Ltd</Company>
  <LinksUpToDate>false</LinksUpToDate>
  <CharactersWithSpaces>13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en Scott</dc:creator>
  <cp:lastModifiedBy>Jayne West - bClear</cp:lastModifiedBy>
  <cp:revision>3</cp:revision>
  <cp:lastPrinted>2017-06-30T14:13:00Z</cp:lastPrinted>
  <dcterms:created xsi:type="dcterms:W3CDTF">2022-02-04T14:14:00Z</dcterms:created>
  <dcterms:modified xsi:type="dcterms:W3CDTF">2022-02-04T14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4B7CDC38A02E46A9AAA8821C694FFA</vt:lpwstr>
  </property>
</Properties>
</file>